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17E1A7" w14:textId="77777777" w:rsidR="00791E83" w:rsidRDefault="00FF1681" w:rsidP="00FF1681">
      <w:pPr>
        <w:pStyle w:val="Heading1"/>
      </w:pPr>
      <w:r>
        <w:t>MSE 426/726 Project Description</w:t>
      </w:r>
    </w:p>
    <w:p w14:paraId="4D388BC0" w14:textId="77777777" w:rsidR="00FF1681" w:rsidRDefault="00FF1681" w:rsidP="00FF1681"/>
    <w:p w14:paraId="0D56148D" w14:textId="77777777" w:rsidR="00FF1681" w:rsidRDefault="00FF1681" w:rsidP="00FF1681">
      <w:pPr>
        <w:pStyle w:val="Heading2"/>
      </w:pPr>
      <w:r w:rsidRPr="009C0531">
        <w:rPr>
          <w:highlight w:val="yellow"/>
        </w:rPr>
        <w:t>Project 1 (for both classes)</w:t>
      </w:r>
    </w:p>
    <w:p w14:paraId="3A5F29DC" w14:textId="77777777" w:rsidR="00FF1681" w:rsidRDefault="00FF1681" w:rsidP="00FF1681">
      <w:r>
        <w:t>This project focuses on the application of what you learn in the course to your self-formulated problems.  Problems can be formulated from your everyday life, previous courses, or else.</w:t>
      </w:r>
    </w:p>
    <w:p w14:paraId="6FD59F15" w14:textId="77777777" w:rsidR="00FF1681" w:rsidRDefault="00FF1681" w:rsidP="00FF1681">
      <w:pPr>
        <w:pStyle w:val="Heading3"/>
      </w:pPr>
      <w:r>
        <w:t>Requirements:</w:t>
      </w:r>
    </w:p>
    <w:p w14:paraId="7144D160" w14:textId="77777777" w:rsidR="00FF1681" w:rsidRDefault="00FF1681" w:rsidP="00FF1681">
      <w:pPr>
        <w:pStyle w:val="ListParagraph"/>
        <w:numPr>
          <w:ilvl w:val="0"/>
          <w:numId w:val="2"/>
        </w:numPr>
      </w:pPr>
      <w:r>
        <w:t xml:space="preserve">Formulate the optimization problem </w:t>
      </w:r>
    </w:p>
    <w:p w14:paraId="78214DAD" w14:textId="77777777" w:rsidR="00FF1681" w:rsidRDefault="00FF1681" w:rsidP="00FF1681">
      <w:pPr>
        <w:pStyle w:val="ListParagraph"/>
        <w:numPr>
          <w:ilvl w:val="0"/>
          <w:numId w:val="1"/>
        </w:numPr>
      </w:pPr>
      <w:r>
        <w:t>At least f</w:t>
      </w:r>
      <w:r w:rsidR="005B6BFD">
        <w:t>our</w:t>
      </w:r>
      <w:r>
        <w:t xml:space="preserve"> variables</w:t>
      </w:r>
    </w:p>
    <w:p w14:paraId="30ADE527" w14:textId="77777777" w:rsidR="00FF1681" w:rsidRDefault="00FF1681" w:rsidP="00FF1681">
      <w:pPr>
        <w:pStyle w:val="ListParagraph"/>
        <w:numPr>
          <w:ilvl w:val="0"/>
          <w:numId w:val="1"/>
        </w:numPr>
      </w:pPr>
      <w:r>
        <w:t>At least one nonlinear equation</w:t>
      </w:r>
    </w:p>
    <w:p w14:paraId="1A3CD406" w14:textId="77777777" w:rsidR="00BC7AD9" w:rsidRDefault="00BC7AD9" w:rsidP="00FF1681">
      <w:pPr>
        <w:pStyle w:val="ListParagraph"/>
        <w:numPr>
          <w:ilvl w:val="0"/>
          <w:numId w:val="1"/>
        </w:numPr>
      </w:pPr>
      <w:r>
        <w:t>One or more constraints</w:t>
      </w:r>
    </w:p>
    <w:p w14:paraId="2A9EAF44" w14:textId="3CB631AF" w:rsidR="00FF1681" w:rsidRDefault="00FF1681" w:rsidP="00FF1681">
      <w:pPr>
        <w:pStyle w:val="ListParagraph"/>
        <w:numPr>
          <w:ilvl w:val="0"/>
          <w:numId w:val="1"/>
        </w:numPr>
      </w:pPr>
      <w:r>
        <w:t>Each person formulates his/her own problem</w:t>
      </w:r>
    </w:p>
    <w:p w14:paraId="24B68950" w14:textId="77777777" w:rsidR="00FF1681" w:rsidRDefault="00FF1681" w:rsidP="00FF1681">
      <w:pPr>
        <w:pStyle w:val="ListParagraph"/>
        <w:numPr>
          <w:ilvl w:val="0"/>
          <w:numId w:val="2"/>
        </w:numPr>
      </w:pPr>
      <w:r>
        <w:t>Solve the formulate</w:t>
      </w:r>
      <w:r w:rsidR="008119A3">
        <w:t>d</w:t>
      </w:r>
      <w:r>
        <w:t xml:space="preserve"> problem</w:t>
      </w:r>
    </w:p>
    <w:p w14:paraId="09BE9217" w14:textId="77777777" w:rsidR="00BC7AD9" w:rsidRDefault="00BC7AD9" w:rsidP="00BC7AD9">
      <w:pPr>
        <w:pStyle w:val="ListParagraph"/>
        <w:numPr>
          <w:ilvl w:val="0"/>
          <w:numId w:val="1"/>
        </w:numPr>
      </w:pPr>
      <w:r>
        <w:t xml:space="preserve">Apply at least two solvers </w:t>
      </w:r>
      <w:r w:rsidR="007F40E1">
        <w:t>from three (</w:t>
      </w:r>
      <w:proofErr w:type="spellStart"/>
      <w:r w:rsidR="007F40E1">
        <w:t>fmincon</w:t>
      </w:r>
      <w:proofErr w:type="spellEnd"/>
      <w:r w:rsidR="007F40E1">
        <w:t xml:space="preserve">, GA, or OASIS) </w:t>
      </w:r>
      <w:r>
        <w:t>to solve the problem</w:t>
      </w:r>
    </w:p>
    <w:p w14:paraId="6EF72F87" w14:textId="77777777" w:rsidR="00FF1681" w:rsidRDefault="00FF1681" w:rsidP="00FF1681">
      <w:pPr>
        <w:pStyle w:val="ListParagraph"/>
        <w:numPr>
          <w:ilvl w:val="0"/>
          <w:numId w:val="2"/>
        </w:numPr>
      </w:pPr>
      <w:r>
        <w:t>Analyze and justify the optimization results</w:t>
      </w:r>
    </w:p>
    <w:p w14:paraId="1BE75092" w14:textId="77777777" w:rsidR="00CC1007" w:rsidRPr="00CC1007" w:rsidRDefault="00FF1681" w:rsidP="00CC1007">
      <w:pPr>
        <w:spacing w:beforeLines="50" w:before="120" w:after="0"/>
        <w:rPr>
          <w:sz w:val="10"/>
          <w:szCs w:val="10"/>
          <w:u w:val="single"/>
        </w:rPr>
      </w:pPr>
      <w:r>
        <w:rPr>
          <w:u w:val="single"/>
        </w:rPr>
        <w:t>Report d</w:t>
      </w:r>
      <w:r w:rsidRPr="00235C9D">
        <w:rPr>
          <w:u w:val="single"/>
        </w:rPr>
        <w:t>ue dates</w:t>
      </w:r>
      <w:r w:rsidR="00CC1007">
        <w:rPr>
          <w:u w:val="single"/>
        </w:rPr>
        <w:br/>
      </w:r>
    </w:p>
    <w:p w14:paraId="140AB4B4" w14:textId="092FBB5B" w:rsidR="00FF1681" w:rsidRPr="00CC1007" w:rsidRDefault="00FF1681" w:rsidP="00CC1007">
      <w:pPr>
        <w:spacing w:beforeLines="100" w:before="240"/>
        <w:rPr>
          <w:u w:val="single"/>
        </w:rPr>
      </w:pPr>
      <w:r>
        <w:t xml:space="preserve">MSE 426 April </w:t>
      </w:r>
      <w:r w:rsidR="00D42F8F">
        <w:t>14</w:t>
      </w:r>
      <w:r w:rsidR="00CC1007">
        <w:t>, 202</w:t>
      </w:r>
      <w:r w:rsidR="00D42F8F">
        <w:t>1</w:t>
      </w:r>
      <w:r>
        <w:t xml:space="preserve">  (</w:t>
      </w:r>
      <w:r w:rsidR="00D42F8F">
        <w:t xml:space="preserve">both report and </w:t>
      </w:r>
      <w:r w:rsidR="0097582B">
        <w:t xml:space="preserve">3-minute </w:t>
      </w:r>
      <w:r w:rsidR="00D42F8F">
        <w:t>video</w:t>
      </w:r>
      <w:r>
        <w:t>)</w:t>
      </w:r>
    </w:p>
    <w:p w14:paraId="79C311B0" w14:textId="5D09AEC6" w:rsidR="00FF1681" w:rsidRDefault="00FF1681" w:rsidP="00FF1681">
      <w:r>
        <w:t xml:space="preserve">MSE 726 March </w:t>
      </w:r>
      <w:r w:rsidR="00D42F8F">
        <w:t>23</w:t>
      </w:r>
      <w:r>
        <w:t>, 20</w:t>
      </w:r>
      <w:r w:rsidR="00CC1007">
        <w:t>2</w:t>
      </w:r>
      <w:r w:rsidR="00D42F8F">
        <w:t>1</w:t>
      </w:r>
      <w:r>
        <w:t xml:space="preserve"> (</w:t>
      </w:r>
      <w:r w:rsidR="00D42F8F">
        <w:t xml:space="preserve">both report and </w:t>
      </w:r>
      <w:r w:rsidR="0097582B">
        <w:t xml:space="preserve">3-minute </w:t>
      </w:r>
      <w:r w:rsidR="00D42F8F">
        <w:t>video</w:t>
      </w:r>
      <w:r>
        <w:t>)</w:t>
      </w:r>
    </w:p>
    <w:p w14:paraId="4B8A84E6" w14:textId="77777777" w:rsidR="00FF1681" w:rsidRDefault="00FF1681" w:rsidP="00FF1681">
      <w:r>
        <w:t xml:space="preserve">Write </w:t>
      </w:r>
      <w:r w:rsidR="00D42F8F">
        <w:t>&lt;1500</w:t>
      </w:r>
      <w:r>
        <w:t xml:space="preserve"> word report for Project 1. Please find the rubrics </w:t>
      </w:r>
      <w:r w:rsidR="00D42F8F">
        <w:t>from Canvas</w:t>
      </w:r>
    </w:p>
    <w:p w14:paraId="1C193E0E" w14:textId="77777777" w:rsidR="00FF1681" w:rsidRDefault="00FF1681" w:rsidP="00FF1681"/>
    <w:p w14:paraId="0F6E520A" w14:textId="77777777" w:rsidR="00FF1681" w:rsidRDefault="00FF1681" w:rsidP="00FF1681">
      <w:pPr>
        <w:pStyle w:val="Heading2"/>
      </w:pPr>
      <w:r>
        <w:t>Project 2 (MSE 726 Only): Research report on design optimization</w:t>
      </w:r>
    </w:p>
    <w:p w14:paraId="164E10E4" w14:textId="77777777" w:rsidR="00FF1681" w:rsidRDefault="00FF1681" w:rsidP="00FF1681">
      <w:r>
        <w:t xml:space="preserve">This project has to be research based.  Candidate topics will be given later in class; students can also initiate topics of research nature.  Continuation of Project 1, if of research nature, may also be accepted.  Project 2 topics have to be approved by the instructor and should start as early as possible. This project </w:t>
      </w:r>
      <w:r w:rsidR="00D42F8F">
        <w:t xml:space="preserve">could be individual (no award) or </w:t>
      </w:r>
      <w:r>
        <w:t>f</w:t>
      </w:r>
      <w:r w:rsidR="00D42F8F">
        <w:t>rom</w:t>
      </w:r>
      <w:r>
        <w:t xml:space="preserve"> a group of two.</w:t>
      </w:r>
    </w:p>
    <w:p w14:paraId="4BEACAB4" w14:textId="77777777" w:rsidR="00FF1681" w:rsidRPr="00235C9D" w:rsidRDefault="00FF1681" w:rsidP="00FF1681">
      <w:pPr>
        <w:rPr>
          <w:u w:val="single"/>
        </w:rPr>
      </w:pPr>
      <w:r>
        <w:rPr>
          <w:u w:val="single"/>
        </w:rPr>
        <w:t>Report d</w:t>
      </w:r>
      <w:r w:rsidRPr="00235C9D">
        <w:rPr>
          <w:u w:val="single"/>
        </w:rPr>
        <w:t>ue date:</w:t>
      </w:r>
    </w:p>
    <w:p w14:paraId="096F26FF" w14:textId="4B7E3748" w:rsidR="00FF1681" w:rsidRDefault="00CC1007" w:rsidP="00FF1681">
      <w:r>
        <w:t xml:space="preserve">April </w:t>
      </w:r>
      <w:r w:rsidR="00D42F8F">
        <w:t>23</w:t>
      </w:r>
      <w:r>
        <w:t>, 202</w:t>
      </w:r>
      <w:r w:rsidR="00D42F8F">
        <w:t>1</w:t>
      </w:r>
      <w:r>
        <w:t xml:space="preserve"> (</w:t>
      </w:r>
      <w:r w:rsidR="00D42F8F">
        <w:t xml:space="preserve">both report and </w:t>
      </w:r>
      <w:r w:rsidR="006C151E">
        <w:t xml:space="preserve">3-minute </w:t>
      </w:r>
      <w:r w:rsidR="00D42F8F">
        <w:t>video</w:t>
      </w:r>
      <w:r>
        <w:t>)</w:t>
      </w:r>
    </w:p>
    <w:p w14:paraId="0837C2AE" w14:textId="77777777" w:rsidR="00FF1681" w:rsidRDefault="008119A3" w:rsidP="00FF1681">
      <w:r>
        <w:t xml:space="preserve">Write </w:t>
      </w:r>
      <w:r w:rsidR="00D42F8F">
        <w:t>a report less than</w:t>
      </w:r>
      <w:r w:rsidR="00CC1007">
        <w:t xml:space="preserve"> </w:t>
      </w:r>
      <w:r w:rsidR="00D42F8F">
        <w:t>3</w:t>
      </w:r>
      <w:r w:rsidR="00FF1681">
        <w:t>000</w:t>
      </w:r>
      <w:r w:rsidR="00D42F8F">
        <w:t xml:space="preserve"> </w:t>
      </w:r>
      <w:r w:rsidR="00FF1681">
        <w:t>word</w:t>
      </w:r>
      <w:r w:rsidR="00D42F8F">
        <w:t>s</w:t>
      </w:r>
      <w:r>
        <w:t xml:space="preserve"> </w:t>
      </w:r>
      <w:r w:rsidR="00FF1681">
        <w:t xml:space="preserve">for Project 2.  With almost no exception, any late submission is subject to a 20% deduction of the full mark per day including weekends.  </w:t>
      </w:r>
    </w:p>
    <w:sectPr w:rsidR="00FF16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FE15D45"/>
    <w:multiLevelType w:val="hybridMultilevel"/>
    <w:tmpl w:val="28F23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3815DF"/>
    <w:multiLevelType w:val="hybridMultilevel"/>
    <w:tmpl w:val="80E2D322"/>
    <w:lvl w:ilvl="0" w:tplc="7D0499C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7"/>
  <w:bordersDoNotSurroundHeader/>
  <w:bordersDoNotSurroundFooter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yMDc0NjEyNDcwNLRU0lEKTi0uzszPAykwrAUASp7xkiwAAAA="/>
  </w:docVars>
  <w:rsids>
    <w:rsidRoot w:val="00FF1681"/>
    <w:rsid w:val="002A42F0"/>
    <w:rsid w:val="00420CCC"/>
    <w:rsid w:val="004C39CE"/>
    <w:rsid w:val="00572CD5"/>
    <w:rsid w:val="005A1EF7"/>
    <w:rsid w:val="005B6BFD"/>
    <w:rsid w:val="005D029D"/>
    <w:rsid w:val="005E5A3C"/>
    <w:rsid w:val="006C151E"/>
    <w:rsid w:val="007172D8"/>
    <w:rsid w:val="00791E83"/>
    <w:rsid w:val="007B3DB7"/>
    <w:rsid w:val="007F2764"/>
    <w:rsid w:val="007F40E1"/>
    <w:rsid w:val="008119A3"/>
    <w:rsid w:val="0097582B"/>
    <w:rsid w:val="009C0531"/>
    <w:rsid w:val="00BC7AD9"/>
    <w:rsid w:val="00CC1007"/>
    <w:rsid w:val="00CC7FBC"/>
    <w:rsid w:val="00D42F8F"/>
    <w:rsid w:val="00D92A7C"/>
    <w:rsid w:val="00E83C23"/>
    <w:rsid w:val="00FF1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ECD73B"/>
  <w15:docId w15:val="{D8F4AA71-D645-4AB3-99FB-EA62E415B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F168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168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168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168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F168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FF168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FF1681"/>
    <w:rPr>
      <w:rFonts w:asciiTheme="majorHAnsi" w:eastAsiaTheme="majorEastAsia" w:hAnsiTheme="majorHAnsi" w:cstheme="majorBidi"/>
      <w:b/>
      <w:bCs/>
      <w:color w:val="4F81BD" w:themeColor="accent1"/>
    </w:rPr>
  </w:style>
  <w:style w:type="table" w:styleId="TableGrid">
    <w:name w:val="Table Grid"/>
    <w:basedOn w:val="TableNormal"/>
    <w:uiPriority w:val="59"/>
    <w:rsid w:val="00FF16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18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 Wang</dc:creator>
  <cp:lastModifiedBy>Sepehr Rezvani</cp:lastModifiedBy>
  <cp:revision>6</cp:revision>
  <cp:lastPrinted>2017-01-16T18:38:00Z</cp:lastPrinted>
  <dcterms:created xsi:type="dcterms:W3CDTF">2021-03-03T23:19:00Z</dcterms:created>
  <dcterms:modified xsi:type="dcterms:W3CDTF">2021-07-11T04:09:00Z</dcterms:modified>
</cp:coreProperties>
</file>